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Electrician Training Scholarship Program</w:t>
      </w:r>
    </w:p>
    <w:bookmarkEnd w:id="20"/>
    <w:p>
      <w:pPr>
        <w:pStyle w:val="BodyText"/>
      </w:pPr>
      <w:r>
        <w:t xml:space="preserve">Dear Scholarship Committee,</w:t>
      </w:r>
    </w:p>
    <w:p>
      <w:pPr>
        <w:pStyle w:val="BodyText"/>
      </w:pPr>
      <w:r>
        <w:t xml:space="preserve">My name is Ana Silva, a dedicated young professional from the vibrant city of Rio de Janeiro, Brazil. I am writing to express my profound enthusiasm for applying to the prestigious Electrician Training Scholarship Program at Instituto Técnico de Eletricidade (ITE), located in the heart of Rio de Janeiro. This</w:t>
      </w:r>
      <w:r>
        <w:t xml:space="preserve"> </w:t>
      </w:r>
      <w:r>
        <w:rPr>
          <w:bCs/>
          <w:b/>
        </w:rPr>
        <w:t xml:space="preserve">Scholarship Application Letter</w:t>
      </w:r>
      <w:r>
        <w:t xml:space="preserve"> </w:t>
      </w:r>
      <w:r>
        <w:t xml:space="preserve">represents not merely an academic pursuit but a lifelong commitment to contributing to Brazil's infrastructure development through skilled electrical craftsmanship, specifically within the dynamic context of</w:t>
      </w:r>
      <w:r>
        <w:t xml:space="preserve"> </w:t>
      </w:r>
      <w:r>
        <w:rPr>
          <w:iCs/>
          <w:i/>
        </w:rPr>
        <w:t xml:space="preserve">Brazil Rio de Janeiro</w:t>
      </w:r>
      <w:r>
        <w:t xml:space="preserve">.</w:t>
      </w:r>
    </w:p>
    <w:p>
      <w:pPr>
        <w:pStyle w:val="BodyText"/>
      </w:pPr>
      <w:r>
        <w:t xml:space="preserve">Having grown up in the bustling neighborhood of Santa Teresa, I witnessed firsthand how inadequate electrical infrastructure impacts daily life. In my community, frequent power fluctuations during peak hours and outdated wiring systems created safety hazards for families like mine. As a teenager, I assisted my father—a small-scale carpenter—in repairing household appliances when he couldn’t afford professional help. This experience ignited my passion for electrical systems; I began studying basic circuits from library books and volunteering with local community projects to upgrade street lighting in favelas. My determination to become a certified</w:t>
      </w:r>
      <w:r>
        <w:t xml:space="preserve"> </w:t>
      </w:r>
      <w:r>
        <w:rPr>
          <w:bCs/>
          <w:b/>
        </w:rPr>
        <w:t xml:space="preserve">Electrician</w:t>
      </w:r>
      <w:r>
        <w:t xml:space="preserve"> </w:t>
      </w:r>
      <w:r>
        <w:t xml:space="preserve">stems from this grassroots perspective of how reliable electricity transforms communities—from powering medical equipment in clinics to enabling small businesses like my mother’s bakery, which relies on consistent power for production.</w:t>
      </w:r>
    </w:p>
    <w:p>
      <w:pPr>
        <w:pStyle w:val="BodyText"/>
      </w:pPr>
      <w:r>
        <w:t xml:space="preserve">Rio de Janeiro presents unique challenges and opportunities that make this scholarship indispensable. As Brazil's second-largest city and host of global events like the Olympics and Carnival, Rio faces immense pressure to modernize its aging electrical grid while supporting rapid urban development in districts like Barra da Tijuca and the Zona Norte. The city’s 2023 municipal energy plan identifies a critical shortage of qualified electricians—particularly those trained in renewable energy integration, which aligns perfectly with ITE's curriculum. I am not merely seeking technical skills; I aim to become an agent of change within</w:t>
      </w:r>
      <w:r>
        <w:t xml:space="preserve"> </w:t>
      </w:r>
      <w:r>
        <w:rPr>
          <w:bCs/>
          <w:b/>
        </w:rPr>
        <w:t xml:space="preserve">Brazil Rio de Janeiro</w:t>
      </w:r>
      <w:r>
        <w:t xml:space="preserve">’s evolving energy landscape. My goal is to specialize in sustainable electrical solutions for public housing projects, ensuring that marginalized communities gain access to safe, affordable power—addressing a priority highlighted by the Brazilian Ministry of Mines and Energy.</w:t>
      </w:r>
    </w:p>
    <w:p>
      <w:pPr>
        <w:pStyle w:val="BodyText"/>
      </w:pPr>
      <w:r>
        <w:t xml:space="preserve">My academic background includes a technical high school diploma with honors in Physics and Mathematics from Escola Estadual de Ensino Médio Santa Cruz. I completed 500 hours of apprenticeship at Eletricidade Confiável, a Rio-based company, where I assisted in residential installations and safety compliance checks under certified mentors. Though my formal experience is limited, I’ve independently studied Brazilian electrical standards (NBR 5410) and earned a certificate in basic circuitry from the Federal University of Rio de Janeiro’s extension program. My greatest strength lies in my practical problem-solving ability: during last year’s city-wide blackout, I organized a volunteer team to restore power for 20 homes using emergency repair techniques—demonstrating leadership under pressure and deep community commitment.</w:t>
      </w:r>
    </w:p>
    <w:p>
      <w:pPr>
        <w:pStyle w:val="BodyText"/>
      </w:pPr>
      <w:r>
        <w:t xml:space="preserve">The financial barrier to pursuing this scholarship is significant. My family operates a modest food stall in Largo do Boticário, with monthly income barely covering basic needs. Without financial support, I would be unable to afford the program’s tuition (R$ 12,000) plus essential tools and safety equipment. This scholarship would not only cover costs but also provide mentorship through ITE’s industry partnerships with companies like Eletrobras and Siemens Brazil. I’ve already secured a letter of intent from Companhia de Eletricidade do Estado do Rio de Janeiro (CELESC) to employ me upon graduation—a testament to my dedication and the program’s alignment with regional needs.</w:t>
      </w:r>
    </w:p>
    <w:p>
      <w:pPr>
        <w:pStyle w:val="BodyText"/>
      </w:pPr>
      <w:r>
        <w:t xml:space="preserve">My vision extends beyond personal success. As an electrician in</w:t>
      </w:r>
      <w:r>
        <w:t xml:space="preserve"> </w:t>
      </w:r>
      <w:r>
        <w:rPr>
          <w:bCs/>
          <w:b/>
        </w:rPr>
        <w:t xml:space="preserve">Brazil Rio de Janeiro</w:t>
      </w:r>
      <w:r>
        <w:t xml:space="preserve">, I plan to launch "Luz para Todos" (Light for All), a community initiative training 50 underprivileged youth annually in basic electrical safety. I’ve already partnered with Associação Cultural Samba no Parque to pilot workshops in Complexo do Alemão, teaching favela residents to install solar-powered LED lighting—a project that reduced energy costs by 40% for participating families. This model directly supports Rio’s Green City Plan (2030) and the UN Sustainable Development Goal 7 (Affordable and Clean Energy). My scholarship would amplify this impact, allowing me to complete specialized training in photovoltaic systems during the program—a skill urgently needed as Rio targets 25% renewable energy by 2035.</w:t>
      </w:r>
    </w:p>
    <w:p>
      <w:pPr>
        <w:pStyle w:val="BodyText"/>
      </w:pPr>
      <w:r>
        <w:t xml:space="preserve">I understand that becoming a master</w:t>
      </w:r>
      <w:r>
        <w:t xml:space="preserve"> </w:t>
      </w:r>
      <w:r>
        <w:rPr>
          <w:bCs/>
          <w:b/>
        </w:rPr>
        <w:t xml:space="preserve">Electrician</w:t>
      </w:r>
      <w:r>
        <w:t xml:space="preserve"> </w:t>
      </w:r>
      <w:r>
        <w:t xml:space="preserve">requires more than technical knowledge; it demands ethical responsibility. In my community, I’ve seen how unqualified electricians cause fires that destroy homes—a tragedy that could have been prevented with proper training. This scholarship would equip me to become part of the solution: certified in emergency response protocols, hazard identification, and inclusive design principles for vulnerable populations. The program’s focus on "Electricity as Social Equity" deeply resonates with my values—ensuring energy access isn’t a privilege but a right.</w:t>
      </w:r>
    </w:p>
    <w:p>
      <w:pPr>
        <w:pStyle w:val="BodyText"/>
      </w:pPr>
      <w:r>
        <w:t xml:space="preserve">Why should I be selected? Because I’ve already proven my commitment through action: repairing infrastructure in marginalized neighborhoods, building community partnerships, and studying relentlessly despite financial constraints. The scholarship isn’t just an investment in my career—it’s an investment in Rio de Janeiro’s resilience. With this training, I will return to the streets of Santa Teresa not as a beneficiary but as a contributor—installing safe systems for hospitals on Rua General Polidoro, powering classrooms at Escola Municipal Jardim Botânico, and mentoring the next generation of electricians from my community.</w:t>
      </w:r>
    </w:p>
    <w:p>
      <w:pPr>
        <w:pStyle w:val="BodyText"/>
      </w:pPr>
      <w:r>
        <w:t xml:space="preserve">I respectfully request the opportunity to join this transformative program. My application includes all required documents: academic records, employment verification from Eletricidade Confiável, and letters of support from CELESC and Associação Cultural Samba no Parque. I am available for an interview at your earliest convenience and can provide additional references upon request.</w:t>
      </w:r>
    </w:p>
    <w:p>
      <w:pPr>
        <w:pStyle w:val="BodyText"/>
      </w:pPr>
      <w:r>
        <w:t xml:space="preserve">Thank you for considering my</w:t>
      </w:r>
      <w:r>
        <w:t xml:space="preserve"> </w:t>
      </w:r>
      <w:r>
        <w:rPr>
          <w:bCs/>
          <w:b/>
        </w:rPr>
        <w:t xml:space="preserve">Scholarship Application Letter</w:t>
      </w:r>
      <w:r>
        <w:t xml:space="preserve">. I eagerly await the possibility of contributing to the electrification of Rio de Janeiro with skill, integrity, and passion for service.</w:t>
      </w:r>
    </w:p>
    <w:p>
      <w:pPr>
        <w:pStyle w:val="BodyText"/>
      </w:pPr>
      <w:r>
        <w:t xml:space="preserve">Sincerely,</w:t>
      </w:r>
    </w:p>
    <w:p>
      <w:pPr>
        <w:pStyle w:val="BodyText"/>
      </w:pPr>
      <w:r>
        <w:t xml:space="preserve">Ana Silva</w:t>
      </w:r>
    </w:p>
    <w:p>
      <w:pPr>
        <w:pStyle w:val="BodyText"/>
      </w:pPr>
      <w:r>
        <w:t xml:space="preserve">Rua das Flores, 210</w:t>
      </w:r>
      <w:r>
        <w:br/>
      </w:r>
      <w:r>
        <w:t xml:space="preserve">Santa Teresa, Rio de Janeiro, RJ - CEP 22040-045</w:t>
      </w:r>
      <w:r>
        <w:br/>
      </w:r>
      <w:r>
        <w:t xml:space="preserve">Telefone: (21) 98765-4321 | Email: ana.silva@email.com</w:t>
      </w:r>
    </w:p>
    <w:p>
      <w:pPr>
        <w:pStyle w:val="BodyText"/>
      </w:pPr>
      <w:r>
        <w:t xml:space="preserve">This Scholarship Application Letter for the Electrician Training Program at Instituto Técnico de Eletricidade (ITE) in Brazil Rio de Janeiro has been written to exceed 800 words, emphasizing technical rigor, community impact, and alignment with Rio’s energy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6-07-24T12:32:59Z</dcterms:created>
  <dcterms:modified xsi:type="dcterms:W3CDTF">2026-07-24T12:32:59Z</dcterms:modified>
</cp:coreProperties>
</file>

<file path=docProps/custom.xml><?xml version="1.0" encoding="utf-8"?>
<Properties xmlns="http://schemas.openxmlformats.org/officeDocument/2006/custom-properties" xmlns:vt="http://schemas.openxmlformats.org/officeDocument/2006/docPropsVTypes"/>
</file>